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117D80EE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3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2FF9C6FF" w:rsid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554E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607312">
        <w:rPr>
          <w:rFonts w:asciiTheme="minorHAnsi" w:hAnsiTheme="minorHAnsi" w:cstheme="minorHAnsi"/>
          <w:b/>
          <w:bCs/>
          <w:sz w:val="22"/>
          <w:szCs w:val="22"/>
        </w:rPr>
        <w:t>próbnik powietrza</w:t>
      </w:r>
      <w:r w:rsidR="00CB6E0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1C53FFAD" w14:textId="77777777" w:rsidR="00CB6E0E" w:rsidRPr="00CB152B" w:rsidRDefault="00CB6E0E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5D845DEC" w:rsidR="00FB31DF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105C41EE" w:rsidR="00FB31DF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3E59EFB3" w14:textId="77777777" w:rsidR="00CB6E0E" w:rsidRPr="00CB152B" w:rsidRDefault="00CB6E0E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6D74201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otwierdzające wymagania Zamawiającego (należy uzupełnić wszystkie wymagane pola podając parametry oferowanego produktu lub wpisać </w:t>
            </w:r>
            <w:r w:rsidR="00F606C9">
              <w:rPr>
                <w:rFonts w:asciiTheme="minorHAnsi" w:hAnsiTheme="minorHAnsi" w:cstheme="minorHAnsi"/>
                <w:b/>
                <w:sz w:val="20"/>
                <w:szCs w:val="20"/>
              </w:rPr>
              <w:t>„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ta</w:t>
            </w:r>
            <w:r w:rsidR="00F606C9">
              <w:rPr>
                <w:rFonts w:asciiTheme="minorHAnsi" w:hAnsiTheme="minorHAnsi" w:cstheme="minorHAnsi"/>
                <w:b/>
                <w:sz w:val="20"/>
                <w:szCs w:val="20"/>
              </w:rPr>
              <w:t>k”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)</w:t>
            </w:r>
          </w:p>
        </w:tc>
      </w:tr>
      <w:tr w:rsidR="00596BFD" w:rsidRPr="00CB152B" w14:paraId="288F52EB" w14:textId="77777777" w:rsidTr="003F622F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6FA060C7" w:rsidR="00596BFD" w:rsidRPr="00596BFD" w:rsidRDefault="00364BA0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0971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Aparat do jednoczesnego pobierania kalibrowanych próbek powietrza w różnych miejscach</w:t>
            </w:r>
            <w:r w:rsidRPr="00364BA0">
              <w:rPr>
                <w:rFonts w:asciiTheme="minorHAnsi" w:hAnsiTheme="minorHAnsi" w:cstheme="minorHAnsi"/>
                <w:sz w:val="20"/>
                <w:szCs w:val="20"/>
              </w:rPr>
              <w:t xml:space="preserve"> na płytki kontaktowe typu RODAC (średnica 60 mm) oraz płytki o średnicy 90 mm</w:t>
            </w:r>
            <w:r w:rsidR="00580971">
              <w:rPr>
                <w:rFonts w:asciiTheme="minorHAnsi" w:hAnsiTheme="minorHAnsi" w:cstheme="minorHAnsi"/>
                <w:sz w:val="20"/>
                <w:szCs w:val="20"/>
              </w:rPr>
              <w:t xml:space="preserve"> (</w:t>
            </w:r>
            <w:r w:rsidR="00580971" w:rsidRPr="001B79A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komplet </w:t>
            </w:r>
            <w:r w:rsidR="00554E4F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dwóch urządzeń</w:t>
            </w:r>
            <w:r w:rsidR="00580971">
              <w:rPr>
                <w:rFonts w:asciiTheme="minorHAnsi" w:hAnsiTheme="minorHAnsi" w:cstheme="minorHAnsi"/>
                <w:sz w:val="20"/>
                <w:szCs w:val="20"/>
              </w:rPr>
              <w:t>)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0E0DEA6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6935E060" w:rsidR="00596BFD" w:rsidRPr="00596BFD" w:rsidRDefault="00B329EB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</w:t>
            </w:r>
            <w:r w:rsidRPr="00B329EB">
              <w:rPr>
                <w:rFonts w:asciiTheme="minorHAnsi" w:hAnsiTheme="minorHAnsi" w:cstheme="minorHAnsi"/>
                <w:sz w:val="20"/>
                <w:szCs w:val="20"/>
              </w:rPr>
              <w:t xml:space="preserve">łowice ze stali nierdzewnej, w pełni </w:t>
            </w:r>
            <w:proofErr w:type="spellStart"/>
            <w:r w:rsidRPr="00B329EB">
              <w:rPr>
                <w:rFonts w:asciiTheme="minorHAnsi" w:hAnsiTheme="minorHAnsi" w:cstheme="minorHAnsi"/>
                <w:sz w:val="20"/>
                <w:szCs w:val="20"/>
              </w:rPr>
              <w:t>autoklawowalne</w:t>
            </w:r>
            <w:proofErr w:type="spellEnd"/>
            <w:r w:rsidRPr="00B329EB">
              <w:rPr>
                <w:rFonts w:asciiTheme="minorHAnsi" w:hAnsiTheme="minorHAnsi" w:cstheme="minorHAnsi"/>
                <w:sz w:val="20"/>
                <w:szCs w:val="20"/>
              </w:rPr>
              <w:t>, głowice umiejscowione na górze aparatu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596BFD" w:rsidRPr="00CB152B" w:rsidRDefault="00596BFD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96BFD" w:rsidRPr="00CB152B" w14:paraId="5F667C5C" w14:textId="77777777" w:rsidTr="003F622F">
        <w:trPr>
          <w:trHeight w:val="26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49D51352" w:rsidR="00596BFD" w:rsidRPr="00596BFD" w:rsidRDefault="00D5198C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asilanie z 230V, gniazda samochodowego 12V lub</w:t>
            </w:r>
            <w:r w:rsidR="00B329EB" w:rsidRPr="00B329EB">
              <w:rPr>
                <w:rFonts w:asciiTheme="minorHAnsi" w:hAnsiTheme="minorHAnsi" w:cstheme="minorHAnsi"/>
                <w:sz w:val="20"/>
                <w:szCs w:val="20"/>
              </w:rPr>
              <w:t xml:space="preserve"> akumulato</w:t>
            </w:r>
            <w:r w:rsidR="0037323D"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="00B329EB" w:rsidRPr="00B329EB">
              <w:rPr>
                <w:rFonts w:asciiTheme="minorHAnsi" w:hAnsiTheme="minorHAnsi" w:cstheme="minorHAnsi"/>
                <w:sz w:val="20"/>
                <w:szCs w:val="20"/>
              </w:rPr>
              <w:t xml:space="preserve">ów </w:t>
            </w:r>
            <w:proofErr w:type="spellStart"/>
            <w:r w:rsidR="00B329EB" w:rsidRPr="00B329EB">
              <w:rPr>
                <w:rFonts w:asciiTheme="minorHAnsi" w:hAnsiTheme="minorHAnsi" w:cstheme="minorHAnsi"/>
                <w:sz w:val="20"/>
                <w:szCs w:val="20"/>
              </w:rPr>
              <w:t>NiMH</w:t>
            </w:r>
            <w:proofErr w:type="spellEnd"/>
            <w:r w:rsidR="00B329EB" w:rsidRPr="00B329E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bądź baterii AA. W zestawie znajduje się komplet akumulatorów, 2 ładowarki do ładowania</w:t>
            </w:r>
            <w:r w:rsidR="00B329EB" w:rsidRPr="00B329EB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580971">
              <w:rPr>
                <w:rFonts w:asciiTheme="minorHAnsi" w:hAnsiTheme="minorHAnsi" w:cstheme="minorHAnsi"/>
                <w:sz w:val="20"/>
                <w:szCs w:val="20"/>
              </w:rPr>
              <w:t xml:space="preserve">2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torb</w:t>
            </w:r>
            <w:r w:rsidR="00580971">
              <w:rPr>
                <w:rFonts w:asciiTheme="minorHAnsi" w:hAnsiTheme="minorHAnsi" w:cstheme="minorHAnsi"/>
                <w:sz w:val="20"/>
                <w:szCs w:val="20"/>
              </w:rPr>
              <w:t>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do przenoszenia</w:t>
            </w:r>
            <w:r w:rsidR="001B79A0">
              <w:rPr>
                <w:rFonts w:asciiTheme="minorHAnsi" w:hAnsiTheme="minorHAnsi" w:cstheme="minorHAnsi"/>
                <w:sz w:val="20"/>
                <w:szCs w:val="20"/>
              </w:rPr>
              <w:t xml:space="preserve"> urządzeń</w:t>
            </w:r>
            <w:r w:rsidR="00B329EB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BEBD601" w14:textId="77777777" w:rsidTr="003F622F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02B6A0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2CF9A0FE" w:rsidR="00596BFD" w:rsidRPr="00596BFD" w:rsidRDefault="00B329EB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B329EB">
              <w:rPr>
                <w:rFonts w:asciiTheme="minorHAnsi" w:hAnsiTheme="minorHAnsi" w:cstheme="minorHAnsi"/>
                <w:sz w:val="20"/>
                <w:szCs w:val="20"/>
              </w:rPr>
              <w:t>tandard ISO14698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70E586E3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56AE00B1" w:rsidR="00596BFD" w:rsidRDefault="00CB6E0E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0C1D9351" w:rsidR="00596BFD" w:rsidRPr="00596BFD" w:rsidRDefault="00B329EB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yświetlacz LED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38B1BB8" w14:textId="77777777" w:rsidTr="003F622F">
        <w:trPr>
          <w:trHeight w:val="2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4A4313C9" w:rsidR="00596BFD" w:rsidRDefault="00CB6E0E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2F1BDFBC" w:rsidR="00596BFD" w:rsidRPr="00596BFD" w:rsidRDefault="00B329EB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Każda próbka od 10L do 2000L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92A2DD7" w14:textId="77777777" w:rsidTr="00C61C27">
        <w:trPr>
          <w:trHeight w:val="31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67481A49" w:rsidR="00596BFD" w:rsidRDefault="00CB6E0E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21C214D9" w:rsidR="00596BFD" w:rsidRPr="00596BFD" w:rsidRDefault="00B329EB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rzepływ powietrza</w:t>
            </w:r>
            <w:r w:rsidRPr="00B329EB">
              <w:rPr>
                <w:rFonts w:asciiTheme="minorHAnsi" w:hAnsiTheme="minorHAnsi" w:cstheme="minorHAnsi"/>
                <w:sz w:val="20"/>
                <w:szCs w:val="20"/>
              </w:rPr>
              <w:t xml:space="preserve"> 100 L/min, ±5%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F107810" w14:textId="77777777" w:rsidTr="003F622F">
        <w:trPr>
          <w:trHeight w:val="25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552BDB9B" w:rsidR="00596BFD" w:rsidRDefault="00CB6E0E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5459DB31" w:rsidR="00596BFD" w:rsidRPr="00596BFD" w:rsidRDefault="00B329EB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B329EB">
              <w:rPr>
                <w:rFonts w:asciiTheme="minorHAnsi" w:hAnsiTheme="minorHAnsi" w:cstheme="minorHAnsi"/>
                <w:sz w:val="20"/>
                <w:szCs w:val="20"/>
              </w:rPr>
              <w:t xml:space="preserve">plikacja w jęz. polskim do analizy wyników po inkubacji i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B329EB">
              <w:rPr>
                <w:rFonts w:asciiTheme="minorHAnsi" w:hAnsiTheme="minorHAnsi" w:cstheme="minorHAnsi"/>
                <w:sz w:val="20"/>
                <w:szCs w:val="20"/>
              </w:rPr>
              <w:t>opracowywania raportów (na PC/Windows)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97A39DC" w14:textId="77777777" w:rsidTr="00C61C27">
        <w:trPr>
          <w:trHeight w:val="32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CDD9D93" w:rsidR="00596BFD" w:rsidRDefault="00CB6E0E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</w:t>
            </w:r>
            <w:r w:rsidR="00596BF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56EEEC75" w:rsidR="00596BFD" w:rsidRPr="00596BFD" w:rsidRDefault="00B329EB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Ś</w:t>
            </w:r>
            <w:r w:rsidRPr="00B329EB">
              <w:rPr>
                <w:rFonts w:asciiTheme="minorHAnsi" w:hAnsiTheme="minorHAnsi" w:cstheme="minorHAnsi"/>
                <w:sz w:val="20"/>
                <w:szCs w:val="20"/>
              </w:rPr>
              <w:t>wiadectw</w:t>
            </w:r>
            <w:r w:rsidR="00580971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B329EB">
              <w:rPr>
                <w:rFonts w:asciiTheme="minorHAnsi" w:hAnsiTheme="minorHAnsi" w:cstheme="minorHAnsi"/>
                <w:sz w:val="20"/>
                <w:szCs w:val="20"/>
              </w:rPr>
              <w:t xml:space="preserve"> kalibracji wystawione przez producent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D2D18" w:rsidRPr="00CB152B" w14:paraId="3C0E0E2A" w14:textId="77777777" w:rsidTr="00C61C27">
        <w:trPr>
          <w:trHeight w:val="32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3CCF2CAE" w:rsidR="00CD2D18" w:rsidRDefault="00CD2D18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CB6E0E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0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5B3CB04C" w:rsidR="00CD2D18" w:rsidRDefault="00CD2D18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D2D18">
              <w:rPr>
                <w:rFonts w:asciiTheme="minorHAnsi" w:hAnsiTheme="minorHAnsi" w:cstheme="minorHAnsi"/>
                <w:sz w:val="20"/>
                <w:szCs w:val="20"/>
              </w:rPr>
              <w:t xml:space="preserve">Cząstka d50 1,7μm dla głowicy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z </w:t>
            </w:r>
            <w:r w:rsidRPr="00CD2D18">
              <w:rPr>
                <w:rFonts w:asciiTheme="minorHAnsi" w:hAnsiTheme="minorHAnsi" w:cstheme="minorHAnsi"/>
                <w:sz w:val="20"/>
                <w:szCs w:val="20"/>
              </w:rPr>
              <w:t>22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otworami</w:t>
            </w:r>
            <w:r w:rsidRPr="00CD2D18">
              <w:rPr>
                <w:rFonts w:asciiTheme="minorHAnsi" w:hAnsiTheme="minorHAnsi" w:cstheme="minorHAnsi"/>
                <w:sz w:val="20"/>
                <w:szCs w:val="20"/>
              </w:rPr>
              <w:t xml:space="preserve"> (dostarczana standardowo)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77777777" w:rsidR="00CD2D18" w:rsidRPr="00CB152B" w:rsidRDefault="00CD2D18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7C6FB6B" w14:textId="77777777" w:rsidTr="00CD2D18">
        <w:trPr>
          <w:trHeight w:val="43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45A8E7D8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CB6E0E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4A3F1B49" w:rsidR="00596BFD" w:rsidRPr="00596BFD" w:rsidRDefault="00B329EB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Waga max. </w:t>
            </w:r>
            <w:r w:rsidR="00D5198C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kg</w:t>
            </w:r>
            <w:r w:rsidR="00D5198C">
              <w:rPr>
                <w:rFonts w:asciiTheme="minorHAnsi" w:hAnsiTheme="minorHAnsi" w:cstheme="minorHAnsi"/>
                <w:sz w:val="20"/>
                <w:szCs w:val="20"/>
              </w:rPr>
              <w:t xml:space="preserve">, wymiary ok. </w:t>
            </w:r>
            <w:r w:rsidR="00D5198C" w:rsidRPr="00D5198C">
              <w:rPr>
                <w:rFonts w:asciiTheme="minorHAnsi" w:hAnsiTheme="minorHAnsi" w:cstheme="minorHAnsi"/>
                <w:sz w:val="20"/>
                <w:szCs w:val="20"/>
              </w:rPr>
              <w:t>100 x 108 x 196 mm</w:t>
            </w:r>
            <w:r w:rsidR="00D5198C">
              <w:rPr>
                <w:rFonts w:asciiTheme="minorHAnsi" w:hAnsiTheme="minorHAnsi" w:cstheme="minorHAnsi"/>
                <w:sz w:val="20"/>
                <w:szCs w:val="20"/>
              </w:rPr>
              <w:t xml:space="preserve"> – </w:t>
            </w:r>
            <w:r w:rsidR="00D5198C" w:rsidRPr="00D5198C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należy podać dokładne dane</w:t>
            </w:r>
            <w:r w:rsidR="00D5198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2D68F83" w14:textId="77777777" w:rsidTr="003F622F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6C49730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CB6E0E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CBA0" w14:textId="2F0AE3B2" w:rsidR="00596BFD" w:rsidRPr="00596BFD" w:rsidRDefault="00B329EB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erwis gwarancyjny i pogwarancyjny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5198C" w:rsidRPr="00D5198C" w14:paraId="77A5E042" w14:textId="77777777" w:rsidTr="003F622F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0DB5C524" w:rsidR="00D5198C" w:rsidRDefault="00D5198C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CB6E0E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4727E30A" w:rsidR="00D5198C" w:rsidRPr="00D5198C" w:rsidRDefault="00D5198C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198C">
              <w:rPr>
                <w:rFonts w:asciiTheme="minorHAnsi" w:hAnsiTheme="minorHAnsi" w:cstheme="minorHAnsi"/>
                <w:sz w:val="20"/>
                <w:szCs w:val="20"/>
              </w:rPr>
              <w:t xml:space="preserve">Korpus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wykonany</w:t>
            </w:r>
            <w:r w:rsidRPr="00D5198C">
              <w:rPr>
                <w:rFonts w:asciiTheme="minorHAnsi" w:hAnsiTheme="minorHAnsi" w:cstheme="minorHAnsi"/>
                <w:sz w:val="20"/>
                <w:szCs w:val="20"/>
              </w:rPr>
              <w:t xml:space="preserve"> z AB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D5198C">
              <w:rPr>
                <w:rFonts w:asciiTheme="minorHAnsi" w:hAnsiTheme="minorHAnsi" w:cstheme="minorHAnsi"/>
                <w:sz w:val="20"/>
                <w:szCs w:val="20"/>
              </w:rPr>
              <w:t>odporny na środki dezynfekujące, IPA i HPV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77777777" w:rsidR="00D5198C" w:rsidRPr="00D5198C" w:rsidRDefault="00D5198C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2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27"/>
  </w:num>
  <w:num w:numId="4">
    <w:abstractNumId w:val="15"/>
  </w:num>
  <w:num w:numId="5">
    <w:abstractNumId w:val="0"/>
  </w:num>
  <w:num w:numId="6">
    <w:abstractNumId w:val="4"/>
  </w:num>
  <w:num w:numId="7">
    <w:abstractNumId w:val="26"/>
  </w:num>
  <w:num w:numId="8">
    <w:abstractNumId w:val="25"/>
  </w:num>
  <w:num w:numId="9">
    <w:abstractNumId w:val="7"/>
  </w:num>
  <w:num w:numId="10">
    <w:abstractNumId w:val="14"/>
  </w:num>
  <w:num w:numId="11">
    <w:abstractNumId w:val="21"/>
  </w:num>
  <w:num w:numId="12">
    <w:abstractNumId w:val="17"/>
  </w:num>
  <w:num w:numId="13">
    <w:abstractNumId w:val="10"/>
  </w:num>
  <w:num w:numId="14">
    <w:abstractNumId w:val="8"/>
  </w:num>
  <w:num w:numId="15">
    <w:abstractNumId w:val="23"/>
  </w:num>
  <w:num w:numId="16">
    <w:abstractNumId w:val="3"/>
  </w:num>
  <w:num w:numId="17">
    <w:abstractNumId w:val="2"/>
  </w:num>
  <w:num w:numId="18">
    <w:abstractNumId w:val="6"/>
  </w:num>
  <w:num w:numId="19">
    <w:abstractNumId w:val="20"/>
  </w:num>
  <w:num w:numId="20">
    <w:abstractNumId w:val="22"/>
  </w:num>
  <w:num w:numId="21">
    <w:abstractNumId w:val="9"/>
  </w:num>
  <w:num w:numId="22">
    <w:abstractNumId w:val="12"/>
  </w:num>
  <w:num w:numId="23">
    <w:abstractNumId w:val="24"/>
  </w:num>
  <w:num w:numId="24">
    <w:abstractNumId w:val="19"/>
  </w:num>
  <w:num w:numId="25">
    <w:abstractNumId w:val="1"/>
  </w:num>
  <w:num w:numId="26">
    <w:abstractNumId w:val="5"/>
  </w:num>
  <w:num w:numId="27">
    <w:abstractNumId w:val="13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revisionView w:markup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B5168"/>
    <w:rsid w:val="000D49FE"/>
    <w:rsid w:val="00154807"/>
    <w:rsid w:val="00163B84"/>
    <w:rsid w:val="001B79A0"/>
    <w:rsid w:val="0022367C"/>
    <w:rsid w:val="0028306A"/>
    <w:rsid w:val="00292FF0"/>
    <w:rsid w:val="002B2A36"/>
    <w:rsid w:val="00360AA9"/>
    <w:rsid w:val="00364BA0"/>
    <w:rsid w:val="0037323D"/>
    <w:rsid w:val="003D5FFF"/>
    <w:rsid w:val="003F622F"/>
    <w:rsid w:val="00450F5E"/>
    <w:rsid w:val="004923A3"/>
    <w:rsid w:val="00545473"/>
    <w:rsid w:val="00554E4F"/>
    <w:rsid w:val="005571E4"/>
    <w:rsid w:val="005646B8"/>
    <w:rsid w:val="00580971"/>
    <w:rsid w:val="00596BFD"/>
    <w:rsid w:val="00607312"/>
    <w:rsid w:val="00660753"/>
    <w:rsid w:val="00687BC3"/>
    <w:rsid w:val="007631AA"/>
    <w:rsid w:val="007716E2"/>
    <w:rsid w:val="00787B4C"/>
    <w:rsid w:val="007A659B"/>
    <w:rsid w:val="007B7481"/>
    <w:rsid w:val="007E47B6"/>
    <w:rsid w:val="00806170"/>
    <w:rsid w:val="008F7993"/>
    <w:rsid w:val="00A530BD"/>
    <w:rsid w:val="00AB2A0C"/>
    <w:rsid w:val="00B329EB"/>
    <w:rsid w:val="00B54F87"/>
    <w:rsid w:val="00BB0763"/>
    <w:rsid w:val="00C61C27"/>
    <w:rsid w:val="00C72AF1"/>
    <w:rsid w:val="00C74500"/>
    <w:rsid w:val="00CB152B"/>
    <w:rsid w:val="00CB6E0E"/>
    <w:rsid w:val="00CC07C0"/>
    <w:rsid w:val="00CC2945"/>
    <w:rsid w:val="00CD2D18"/>
    <w:rsid w:val="00D14C18"/>
    <w:rsid w:val="00D25389"/>
    <w:rsid w:val="00D5198C"/>
    <w:rsid w:val="00DA4F81"/>
    <w:rsid w:val="00DB586C"/>
    <w:rsid w:val="00DF1622"/>
    <w:rsid w:val="00E41A2F"/>
    <w:rsid w:val="00EA2CB6"/>
    <w:rsid w:val="00EB4831"/>
    <w:rsid w:val="00F004AE"/>
    <w:rsid w:val="00F17659"/>
    <w:rsid w:val="00F5198F"/>
    <w:rsid w:val="00F606C9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8d7f34ec-9741-4b79-a27d-5e7851a777a5"/>
    <ds:schemaRef ds:uri="http://purl.org/dc/elements/1.1/"/>
    <ds:schemaRef ds:uri="http://schemas.openxmlformats.org/package/2006/metadata/core-properties"/>
    <ds:schemaRef ds:uri="ac2bcd6b-1cfb-4024-b694-1e96efe82571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250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Wojciech Cyż</cp:lastModifiedBy>
  <cp:revision>17</cp:revision>
  <cp:lastPrinted>2020-11-23T06:37:00Z</cp:lastPrinted>
  <dcterms:created xsi:type="dcterms:W3CDTF">2021-04-01T07:42:00Z</dcterms:created>
  <dcterms:modified xsi:type="dcterms:W3CDTF">2021-12-28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